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the Position of Acting Internship at Algeria Algiers-Based Cultural Institution</w:t>
      </w:r>
    </w:p>
    <w:bookmarkEnd w:id="20"/>
    <w:p>
      <w:pPr>
        <w:pStyle w:val="BodyText"/>
      </w:pPr>
      <w:r>
        <w:t xml:space="preserve">Amel Benali</w:t>
      </w:r>
    </w:p>
    <w:p>
      <w:pPr>
        <w:pStyle w:val="BodyText"/>
      </w:pPr>
      <w:r>
        <w:t xml:space="preserve">12 Rue des Fleurs, Bab Ezzouar</w:t>
      </w:r>
    </w:p>
    <w:p>
      <w:pPr>
        <w:pStyle w:val="BodyText"/>
      </w:pPr>
      <w:r>
        <w:t xml:space="preserve">Algiers, Algeria</w:t>
      </w:r>
    </w:p>
    <w:p>
      <w:pPr>
        <w:pStyle w:val="BodyText"/>
      </w:pPr>
      <w:r>
        <w:t xml:space="preserve">Email: amel.benali@email.com | Phone: +213 555 123 456</w:t>
      </w:r>
    </w:p>
    <w:p>
      <w:pPr>
        <w:pStyle w:val="BodyText"/>
      </w:pPr>
      <w:r>
        <w:t xml:space="preserve">Mr. Karim Messaoudi</w:t>
      </w:r>
    </w:p>
    <w:p>
      <w:pPr>
        <w:pStyle w:val="BodyText"/>
      </w:pPr>
      <w:r>
        <w:t xml:space="preserve">Director of Artistic Development</w:t>
      </w:r>
    </w:p>
    <w:p>
      <w:pPr>
        <w:pStyle w:val="BodyText"/>
      </w:pPr>
      <w:r>
        <w:t xml:space="preserve">Algeria Theatre Collective (ATC)</w:t>
      </w:r>
    </w:p>
    <w:p>
      <w:pPr>
        <w:pStyle w:val="BodyText"/>
      </w:pPr>
      <w:r>
        <w:t xml:space="preserve">55 Place des Martyrs, Algiers, Algeria</w:t>
      </w:r>
    </w:p>
    <w:bookmarkStart w:id="21" w:name="date-october-26-2023"/>
    <w:p>
      <w:pPr>
        <w:pStyle w:val="Heading2"/>
      </w:pPr>
      <w:r>
        <w:t xml:space="preserve">Date: October 26, 2023</w:t>
      </w:r>
    </w:p>
    <w:bookmarkEnd w:id="21"/>
    <w:p>
      <w:pPr>
        <w:pStyle w:val="FirstParagraph"/>
      </w:pPr>
      <w:r>
        <w:rPr>
          <w:bCs/>
          <w:b/>
        </w:rPr>
        <w:t xml:space="preserve">Subject: Internship Application Letter for Acting Internship Position</w:t>
      </w:r>
    </w:p>
    <w:p>
      <w:pPr>
        <w:pStyle w:val="BodyText"/>
      </w:pPr>
      <w:r>
        <w:t xml:space="preserve">Dear Mr. Messaoudi,</w:t>
      </w:r>
    </w:p>
    <w:p>
      <w:pPr>
        <w:pStyle w:val="BodyText"/>
      </w:pPr>
      <w:r>
        <w:t xml:space="preserve">I am writing this Internship Application Letter with profound enthusiasm to express my unwavering commitment to pursuing an acting internship at Algeria Algiers' premier cultural institution, the Algeria Theatre Collective. As a dedicated aspiring Actor deeply rooted in Algerian artistic traditions while embracing contemporary global methodologies, I believe this opportunity represents the essential next step in my journey to contribute meaningfully to Algeria's vibrant theatrical landscape. Having grown up amidst the rich tapestry of Algiers' cultural heritage—from the historic Bouzareah Theater to the dynamic street performances along Rue Didouche Mourad—I have nurtured a passion for storytelling that intertwines with Algeria's soul.</w:t>
      </w:r>
    </w:p>
    <w:p>
      <w:pPr>
        <w:pStyle w:val="BodyText"/>
      </w:pPr>
      <w:r>
        <w:t xml:space="preserve">My academic foundation includes a Bachelor of Performing Arts from the University of Algiers, where I immersed myself in both classical Algerian folklore theater and contemporary Western techniques. My thesis on "The Evolution of Social Narratives in Algerian Popular Theater Since the 1960s" required extensive fieldwork across Algeria Algiers' iconic venues—interviewing generations of performers at Salle des Fêtes, studying archival materials at the National Library, and observing rehearsals at local troupes. This research revealed how Algerian narratives have transformed through political upheavals while retaining their distinctive emotional authenticity—a truth I now strive to embody as an Actor.</w:t>
      </w:r>
    </w:p>
    <w:p>
      <w:pPr>
        <w:pStyle w:val="BodyText"/>
      </w:pPr>
      <w:r>
        <w:t xml:space="preserve">What compels me most about Algeria Theatre Collective is its unique position as a bridge between Algeria's traditional theatrical legacy and innovative new forms. Your recent production of "The Silent City," which reimagined the Algerian War through contemporary mime and spoken word, exemplified precisely the artistic courage I seek to cultivate. As an Actor with experience in both community theater projects across Algiers' districts—such as the youth initiative at El-Harrach Cultural Center—and professional stagings at the National Theatre of Algiers, I understand how vital it is for a production house to balance cultural authenticity with artistic evolution. My recent role in "Whispers of Sidi Fredj," a community-driven play exploring women's resilience in post-independence Algeria, taught me that true acting requires understanding the social fabric—not just memorizing lines.</w:t>
      </w:r>
    </w:p>
    <w:p>
      <w:pPr>
        <w:pStyle w:val="BodyText"/>
      </w:pPr>
      <w:r>
        <w:t xml:space="preserve">My technical skills align with your institution's needs. I possess fluency in French and Arabic (with dialectal expertise in Darija, Kabyle, and Chaoui accents), essential for navigating Algeria Algiers' multilingual artistic environment. I am proficient in stage combat choreography after training at the Algiers Academy of Physical Theatre, have experience with digital projection integration from collaborating on a multimedia adaptation of "The Siege" by Mouloud Feraoun at the University of Constantine, and am adept at script analysis using both traditional Algerian storytelling frameworks and Stanislavski-inspired techniques. Crucially, I've developed a methodology for translating regional folktales into universal dramatic forms—a skill directly applicable to ATC's upcoming project on preserving oral histories through theater.</w:t>
      </w:r>
    </w:p>
    <w:p>
      <w:pPr>
        <w:pStyle w:val="BodyText"/>
      </w:pPr>
      <w:r>
        <w:t xml:space="preserve">What truly distinguishes me as an Actor in this application is my deep commitment to Algeria's cultural ecosystem beyond the stage. I co-founded "Voices of Algiers," a free acting workshop series for underprivileged youth in Bab El Oued, where we adapt local folklore into modern monologues—proving that theater can be both culturally specific and globally resonant. This initiative, which received recognition from Algeria's Ministry of Culture last year, demonstrates my understanding that an Actor must serve their community as much as they serve their craft. I am not merely seeking to learn technical skills; I aim to contribute actively to preserving Algeria's theatrical identity while pushing its boundaries forward.</w:t>
      </w:r>
    </w:p>
    <w:p>
      <w:pPr>
        <w:pStyle w:val="BodyText"/>
      </w:pPr>
      <w:r>
        <w:t xml:space="preserve">My admiration for Algeria Theatre Collective extends beyond your productions. Your institution's partnership with the Algerian Ministry of Culture on "Theatre for All" national program—bringing performances to rural communities across Kabylie and the Sahel—mirrors my personal mission to democratize theater access. I am particularly inspired by how ATC integrates digital archiving of traditional plays, a project I would enthusiastically support during my internship through research, documentation, and social media engagement. As an Actor who believes technology can enhance rather than replace human connection on stage, I see immense potential in developing these archives into educational resources for Algeria's next generation of performers.</w:t>
      </w:r>
    </w:p>
    <w:p>
      <w:pPr>
        <w:pStyle w:val="BodyText"/>
      </w:pPr>
      <w:r>
        <w:t xml:space="preserve">Having grown up watching legendary Algerian actors like Zohra Drif and Djaffar Ben Ali perform at the historic Théâtre de la Ville, I understand that acting in Algeria Algiers carries a profound responsibility to our shared history. The stories we tell—whether through the poetic resilience of "Djilali" or the political urgency of contemporary works—must honor Algeria's complex journey while speaking to universal human truths. As a future Actor, I commit to approaching each role with this dual perspective: as an interpreter of Algerian identity and as a bridge between our traditions and global audiences.</w:t>
      </w:r>
    </w:p>
    <w:p>
      <w:pPr>
        <w:pStyle w:val="BodyText"/>
      </w:pPr>
      <w:r>
        <w:t xml:space="preserve">My internship at Algeria Theatre Collective would not be merely about observation—it would be a collaboration. I envision assisting in casting for your upcoming season by reviewing scripts through an Algerian cultural lens, supporting community engagement initiatives across Algiers districts, and contributing to the development of new works that honor our past while imagining our future. I am eager to learn from your esteemed ensemble members and contribute my skills in multilingual improvisation, community theater facilitation, and archival research.</w:t>
      </w:r>
    </w:p>
    <w:p>
      <w:pPr>
        <w:pStyle w:val="BodyText"/>
      </w:pPr>
      <w:r>
        <w:t xml:space="preserve">Thank you for considering this Internship Application Letter from an Actor whose passion is as deeply rooted in Algeria Algiers as the Atlas Mountains themselves. I have attached my resume, a portfolio of performance photos including my recent work with the National Theatre of Algiers, and a letter of recommendation from Professor Fatima Zohra Boukari at the University of Algiers' School of Performing Arts. I would welcome the opportunity to discuss how my background in Algerian storytelling traditions and contemporary acting techniques could benefit Algeria Theatre Collective's mission.</w:t>
      </w:r>
    </w:p>
    <w:p>
      <w:pPr>
        <w:pStyle w:val="BodyText"/>
      </w:pPr>
      <w:r>
        <w:t xml:space="preserve">With profound respect for Algeria's artistic legacy, I look forward to your response. My availability for an interview is flexible to accommodate your schedule, and I am prepared to travel within Algiers immediately should you require further discussion.</w:t>
      </w:r>
    </w:p>
    <w:p>
      <w:pPr>
        <w:pStyle w:val="BodyText"/>
      </w:pPr>
      <w:r>
        <w:t xml:space="preserve">Sincerely,</w:t>
      </w:r>
    </w:p>
    <w:p>
      <w:pPr>
        <w:pStyle w:val="BodyText"/>
      </w:pPr>
      <w:r>
        <w:br/>
      </w:r>
      <w:r>
        <w:br/>
      </w:r>
      <w:r>
        <w:br/>
      </w:r>
    </w:p>
    <w:p>
      <w:pPr>
        <w:pStyle w:val="BodyText"/>
      </w:pPr>
      <w:r>
        <w:t xml:space="preserve">Amel Benali</w:t>
      </w:r>
    </w:p>
    <w:p>
      <w:pPr>
        <w:pStyle w:val="BodyText"/>
      </w:pPr>
      <w:r>
        <w:t xml:space="preserve">Aspiring Actor | Algeria Theatre Collective Internship Candidate</w:t>
      </w:r>
    </w:p>
    <w:p>
      <w:pPr>
        <w:pStyle w:val="BodyText"/>
      </w:pPr>
      <w:r>
        <w:t xml:space="preserve">Word Count: 83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Algeria Algiers</dc:title>
  <dc:creator/>
  <dc:language>en</dc:language>
  <cp:keywords/>
  <dcterms:created xsi:type="dcterms:W3CDTF">2026-04-29T14:43:02Z</dcterms:created>
  <dcterms:modified xsi:type="dcterms:W3CDTF">2026-04-29T14:43:02Z</dcterms:modified>
</cp:coreProperties>
</file>

<file path=docProps/custom.xml><?xml version="1.0" encoding="utf-8"?>
<Properties xmlns="http://schemas.openxmlformats.org/officeDocument/2006/custom-properties" xmlns:vt="http://schemas.openxmlformats.org/officeDocument/2006/docPropsVTypes"/>
</file>